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EDCD4" w14:textId="188739D4" w:rsidR="00D60036" w:rsidRDefault="00A00C7F">
      <w:pPr>
        <w:spacing w:afterLines="50" w:after="156" w:line="256" w:lineRule="exact"/>
        <w:jc w:val="left"/>
        <w:rPr>
          <w:rFonts w:ascii="Palatino Linotype" w:hAnsi="Palatino Linotype" w:cs="Palatino Linotype"/>
          <w:sz w:val="24"/>
          <w:szCs w:val="24"/>
        </w:rPr>
      </w:pPr>
      <w:r w:rsidRPr="00A00C7F">
        <w:rPr>
          <w:rFonts w:ascii="Palatino Linotype" w:hAnsi="Palatino Linotype" w:cs="Palatino Linotype"/>
          <w:b/>
          <w:bCs/>
          <w:sz w:val="24"/>
          <w:szCs w:val="24"/>
        </w:rPr>
        <w:t xml:space="preserve">Supplementary Table </w:t>
      </w:r>
      <w:r>
        <w:rPr>
          <w:rFonts w:ascii="Palatino Linotype" w:hAnsi="Palatino Linotype" w:cs="Palatino Linotype"/>
          <w:b/>
          <w:bCs/>
          <w:sz w:val="24"/>
          <w:szCs w:val="24"/>
        </w:rPr>
        <w:t xml:space="preserve">4. </w:t>
      </w:r>
      <w:r w:rsidR="00000000" w:rsidRPr="00A00C7F">
        <w:rPr>
          <w:rFonts w:ascii="Palatino Linotype" w:hAnsi="Palatino Linotype" w:cs="Palatino Linotype" w:hint="eastAsia"/>
          <w:b/>
          <w:bCs/>
          <w:i/>
          <w:iCs/>
          <w:sz w:val="24"/>
          <w:szCs w:val="24"/>
        </w:rPr>
        <w:t>CD1</w:t>
      </w:r>
      <w:r w:rsidRPr="00A00C7F">
        <w:rPr>
          <w:rFonts w:ascii="Palatino Linotype" w:hAnsi="Palatino Linotype" w:cs="Palatino Linotype"/>
          <w:b/>
          <w:bCs/>
          <w:i/>
          <w:iCs/>
          <w:sz w:val="24"/>
          <w:szCs w:val="24"/>
        </w:rPr>
        <w:t>c</w:t>
      </w:r>
      <w:r w:rsidR="00000000">
        <w:rPr>
          <w:rFonts w:ascii="Palatino Linotype" w:hAnsi="Palatino Linotype" w:cs="Palatino Linotype" w:hint="eastAsia"/>
          <w:b/>
          <w:bCs/>
          <w:sz w:val="24"/>
          <w:szCs w:val="24"/>
        </w:rPr>
        <w:t xml:space="preserve"> expression between normal tissue and diffuse large B cell lymphoma</w:t>
      </w:r>
      <w:r w:rsidR="00000000">
        <w:rPr>
          <w:rFonts w:ascii="Palatino Linotype" w:hAnsi="Palatino Linotype" w:cs="Palatino Linotype"/>
          <w:sz w:val="24"/>
          <w:szCs w:val="24"/>
        </w:rPr>
        <w:t>.</w:t>
      </w:r>
    </w:p>
    <w:tbl>
      <w:tblPr>
        <w:tblW w:w="8222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993"/>
        <w:gridCol w:w="1127"/>
        <w:gridCol w:w="1424"/>
        <w:gridCol w:w="2268"/>
        <w:gridCol w:w="2410"/>
      </w:tblGrid>
      <w:tr w:rsidR="007E418A" w:rsidRPr="00884F91" w14:paraId="317C4215" w14:textId="77777777" w:rsidTr="00884F91">
        <w:trPr>
          <w:trHeight w:val="280"/>
        </w:trPr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000000" w:fill="auto"/>
            <w:vAlign w:val="center"/>
            <w:hideMark/>
          </w:tcPr>
          <w:p w14:paraId="0AE157F2" w14:textId="0417114B" w:rsidR="007E418A" w:rsidRPr="00884F91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</w:pPr>
            <w:r w:rsidRPr="00884F91"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  <w:t>Sample</w:t>
            </w:r>
          </w:p>
        </w:tc>
        <w:tc>
          <w:tcPr>
            <w:tcW w:w="1127" w:type="dxa"/>
            <w:tcBorders>
              <w:top w:val="single" w:sz="8" w:space="0" w:color="auto"/>
              <w:bottom w:val="single" w:sz="4" w:space="0" w:color="auto"/>
            </w:tcBorders>
            <w:shd w:val="clear" w:color="000000" w:fill="auto"/>
            <w:vAlign w:val="center"/>
            <w:hideMark/>
          </w:tcPr>
          <w:p w14:paraId="01F79C6F" w14:textId="68828793" w:rsidR="007E418A" w:rsidRPr="00884F91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</w:pPr>
            <w:r w:rsidRPr="00884F91"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  <w:t>Sample ID</w:t>
            </w:r>
          </w:p>
        </w:tc>
        <w:tc>
          <w:tcPr>
            <w:tcW w:w="1424" w:type="dxa"/>
            <w:tcBorders>
              <w:top w:val="single" w:sz="8" w:space="0" w:color="auto"/>
              <w:bottom w:val="single" w:sz="4" w:space="0" w:color="auto"/>
            </w:tcBorders>
            <w:shd w:val="clear" w:color="000000" w:fill="auto"/>
            <w:vAlign w:val="center"/>
            <w:hideMark/>
          </w:tcPr>
          <w:p w14:paraId="133906AC" w14:textId="03FF2D76" w:rsidR="007E418A" w:rsidRPr="00884F91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</w:pPr>
            <w:r w:rsidRPr="00884F91"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  <w:t>Path</w:t>
            </w:r>
            <w:r w:rsidRPr="00884F91">
              <w:rPr>
                <w:rFonts w:ascii="Palatino Linotype" w:eastAsia="宋体" w:hAnsi="Palatino Linotype" w:cs="Palatino Linotype" w:hint="eastAsia"/>
                <w:b/>
                <w:bCs/>
                <w:kern w:val="0"/>
                <w:sz w:val="18"/>
                <w:szCs w:val="18"/>
                <w:lang w:eastAsia="en-US"/>
              </w:rPr>
              <w:t>ology</w:t>
            </w:r>
            <w:r w:rsidRPr="00884F91"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  <w:t xml:space="preserve"> ID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4" w:space="0" w:color="auto"/>
            </w:tcBorders>
            <w:shd w:val="clear" w:color="000000" w:fill="auto"/>
            <w:vAlign w:val="center"/>
            <w:hideMark/>
          </w:tcPr>
          <w:p w14:paraId="0DC1BEBE" w14:textId="77777777" w:rsidR="007E418A" w:rsidRPr="00884F91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</w:pPr>
            <w:r w:rsidRPr="00884F91"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  <w:t>CD1c mRNA expression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4" w:space="0" w:color="auto"/>
            </w:tcBorders>
            <w:shd w:val="clear" w:color="000000" w:fill="auto"/>
            <w:vAlign w:val="center"/>
            <w:hideMark/>
          </w:tcPr>
          <w:p w14:paraId="5CBF49BA" w14:textId="77777777" w:rsidR="007E418A" w:rsidRPr="00884F91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</w:pPr>
            <w:r w:rsidRPr="00884F91">
              <w:rPr>
                <w:rFonts w:ascii="Palatino Linotype" w:eastAsia="宋体" w:hAnsi="Palatino Linotype" w:cs="Palatino Linotype"/>
                <w:b/>
                <w:bCs/>
                <w:kern w:val="0"/>
                <w:sz w:val="18"/>
                <w:szCs w:val="18"/>
                <w:lang w:eastAsia="en-US"/>
              </w:rPr>
              <w:t>CD1c protein expression</w:t>
            </w:r>
          </w:p>
        </w:tc>
      </w:tr>
      <w:tr w:rsidR="007E418A" w:rsidRPr="007E418A" w14:paraId="1B303812" w14:textId="77777777" w:rsidTr="00884F91">
        <w:trPr>
          <w:trHeight w:val="280"/>
        </w:trPr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ED7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1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656F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</w:t>
            </w:r>
          </w:p>
        </w:tc>
        <w:tc>
          <w:tcPr>
            <w:tcW w:w="14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2D59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000519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8BA8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00 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7A6A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55 </w:t>
            </w:r>
          </w:p>
        </w:tc>
      </w:tr>
      <w:tr w:rsidR="007E418A" w:rsidRPr="007E418A" w14:paraId="2BA1E0D3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E3CC4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2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51F988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82C493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00021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602984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2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C98C3F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8.73 </w:t>
            </w:r>
          </w:p>
        </w:tc>
      </w:tr>
      <w:tr w:rsidR="007E418A" w:rsidRPr="007E418A" w14:paraId="07C8D01B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3AC42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3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5852E7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155758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15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689DF0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69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423F0C5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.08 </w:t>
            </w:r>
          </w:p>
        </w:tc>
      </w:tr>
      <w:tr w:rsidR="007E418A" w:rsidRPr="007E418A" w14:paraId="2A5A48A3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E44A4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4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A01DDD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4A8FB8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15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1C5D29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20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D2CCA5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4.55 </w:t>
            </w:r>
          </w:p>
        </w:tc>
      </w:tr>
      <w:tr w:rsidR="007E418A" w:rsidRPr="007E418A" w14:paraId="37E6E73E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A16C6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5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FC9A24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5639AB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20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9325FC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48.38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C91293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6.17 </w:t>
            </w:r>
          </w:p>
        </w:tc>
      </w:tr>
      <w:tr w:rsidR="007E418A" w:rsidRPr="007E418A" w14:paraId="088E2C6C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41FB3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6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E4EF73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670014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20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1EEE9D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.51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58EF65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.08 </w:t>
            </w:r>
          </w:p>
        </w:tc>
      </w:tr>
      <w:tr w:rsidR="007E418A" w:rsidRPr="007E418A" w14:paraId="259D33AA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4AEE9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7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2B0225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7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7A23789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21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DD6302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0.62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D01B58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00 </w:t>
            </w:r>
          </w:p>
        </w:tc>
      </w:tr>
      <w:tr w:rsidR="007E418A" w:rsidRPr="007E418A" w14:paraId="65F17CEA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D3C8C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8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9C9D00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8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E3EB20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24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640785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3.38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2551AC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37 </w:t>
            </w:r>
          </w:p>
        </w:tc>
      </w:tr>
      <w:tr w:rsidR="007E418A" w:rsidRPr="007E418A" w14:paraId="6EF0071E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520C6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09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2B38F4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9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D8BB2E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25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35B900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0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AB222D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20 </w:t>
            </w:r>
          </w:p>
        </w:tc>
      </w:tr>
      <w:tr w:rsidR="007E418A" w:rsidRPr="007E418A" w14:paraId="31228A21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4E08C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0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1B29B8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0C051B2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27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AEE845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83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B582F7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03 </w:t>
            </w:r>
          </w:p>
        </w:tc>
      </w:tr>
      <w:tr w:rsidR="007E418A" w:rsidRPr="007E418A" w14:paraId="0BF9FB64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19E4F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1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D727EF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1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4C7CFD3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28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20B88D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7.10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F8C7F3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49 </w:t>
            </w:r>
          </w:p>
        </w:tc>
      </w:tr>
      <w:tr w:rsidR="007E418A" w:rsidRPr="007E418A" w14:paraId="5C5F73B5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2DCF9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2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881D0C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2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7329AD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40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B69EC7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66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9A14EF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52 </w:t>
            </w:r>
          </w:p>
        </w:tc>
      </w:tr>
      <w:tr w:rsidR="007E418A" w:rsidRPr="007E418A" w14:paraId="3B4235DE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E6CB0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3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506E6E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3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4D57B0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29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CDD4AC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7.86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089A31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.96 </w:t>
            </w:r>
          </w:p>
        </w:tc>
      </w:tr>
      <w:tr w:rsidR="007E418A" w:rsidRPr="007E418A" w14:paraId="51F73097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196C4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4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85CA56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4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254356B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41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3615CB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7.6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92F2DA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42 </w:t>
            </w:r>
          </w:p>
        </w:tc>
      </w:tr>
      <w:tr w:rsidR="007E418A" w:rsidRPr="007E418A" w14:paraId="4D95F38F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0FF14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5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5A874F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5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0A9BA30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41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FC972E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4.9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E4A907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7.49 </w:t>
            </w:r>
          </w:p>
        </w:tc>
      </w:tr>
      <w:tr w:rsidR="007E418A" w:rsidRPr="007E418A" w14:paraId="66BC32E3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ADA13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6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C0ECD3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6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EE48C9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10045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0F1E78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3.00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B4AFC4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.34 </w:t>
            </w:r>
          </w:p>
        </w:tc>
      </w:tr>
      <w:tr w:rsidR="007E418A" w:rsidRPr="007E418A" w14:paraId="3C155B14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F91BA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7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5BA608A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7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0BA65FE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3951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8BA297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.43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8D4859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4C1A647B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53DFB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8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EBA33F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8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868655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5220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803C56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88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3B9706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3B70869C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8D919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19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116E53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19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664FC0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5298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B263CB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9.42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44F30E1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4EF40A32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E8EAF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0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08B96F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62C791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5741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32F74D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.11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4EA299D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0096EB78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38092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1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7C36FE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1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FA9229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02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6A0459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0.2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D9A395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2.28 </w:t>
            </w:r>
          </w:p>
        </w:tc>
      </w:tr>
      <w:tr w:rsidR="007E418A" w:rsidRPr="007E418A" w14:paraId="500A258A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D40FC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2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A6EB73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2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447871F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16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BB892D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8.84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2E5AC2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42 </w:t>
            </w:r>
          </w:p>
        </w:tc>
      </w:tr>
      <w:tr w:rsidR="007E418A" w:rsidRPr="007E418A" w14:paraId="6D1454FC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4F030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3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23368C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3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9484AB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16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5679BA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7.7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42CA7C6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.33 </w:t>
            </w:r>
          </w:p>
        </w:tc>
      </w:tr>
      <w:tr w:rsidR="007E418A" w:rsidRPr="007E418A" w14:paraId="5D8CA238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0D3D4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4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56F3F49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4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7FB99C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19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A482FD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4.93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E60AAF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50 </w:t>
            </w:r>
          </w:p>
        </w:tc>
      </w:tr>
      <w:tr w:rsidR="007E418A" w:rsidRPr="007E418A" w14:paraId="79C44D00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38375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5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2B05EF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5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03374F7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1987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BEF809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8.6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E25C35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45 </w:t>
            </w:r>
          </w:p>
        </w:tc>
      </w:tr>
      <w:tr w:rsidR="007E418A" w:rsidRPr="007E418A" w14:paraId="47C10A70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CAFC1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6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58372CA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6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7B97C4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2749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1E0A52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6.01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22D87D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49 </w:t>
            </w:r>
          </w:p>
        </w:tc>
      </w:tr>
      <w:tr w:rsidR="007E418A" w:rsidRPr="007E418A" w14:paraId="088A5202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BA588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7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2EE33E3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7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ED576A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5993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E36B06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2.6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319316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20 </w:t>
            </w:r>
          </w:p>
        </w:tc>
      </w:tr>
      <w:tr w:rsidR="007E418A" w:rsidRPr="007E418A" w14:paraId="1328DF93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78D2A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8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5F36CFF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8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4D4715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3132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50D358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7.04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6CB5FD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1A43CDB8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15D8C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29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B2A23F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29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AB33E4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2478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96931C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4.24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43A7DFD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7.34 </w:t>
            </w:r>
          </w:p>
        </w:tc>
      </w:tr>
      <w:tr w:rsidR="007E418A" w:rsidRPr="007E418A" w14:paraId="1501B0C6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37DAA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0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7CCAF4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226C485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1866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F20623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8.3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864905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1AFFF136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E74FA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1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50E6BA1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1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E7CEB4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0530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95AD91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80.03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D47EA9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25ACEE04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D5613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2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000129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2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DD6E66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1113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850ECC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0.1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399931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.86 </w:t>
            </w:r>
          </w:p>
        </w:tc>
      </w:tr>
      <w:tr w:rsidR="007E418A" w:rsidRPr="007E418A" w14:paraId="0D7D01C9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33D15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lastRenderedPageBreak/>
              <w:t>Sample33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CF1DD4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3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25C3BAE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4105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0E5E0E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9.69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DF28FA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69E5C981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BA3DE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4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6E4D3F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4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43A5059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34519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CD4881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6.00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075951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4.85 </w:t>
            </w:r>
          </w:p>
        </w:tc>
      </w:tr>
      <w:tr w:rsidR="007E418A" w:rsidRPr="007E418A" w14:paraId="1EA2CBA0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70499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5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1C3AC4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5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4AB5D14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3393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C2A595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9.66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FB1AF6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46FE6846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6A7E5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6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E7E62F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6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71A78BD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0075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3ADEAA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5.26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21050F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2247CF03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F311C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7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FFE1A0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7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22390F0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0850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20257E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.06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EF258D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0961F362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DD5D7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8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2575A9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8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2C3C6F0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1323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57C8DF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3.31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65F844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75 </w:t>
            </w:r>
          </w:p>
        </w:tc>
      </w:tr>
      <w:tr w:rsidR="007E418A" w:rsidRPr="007E418A" w14:paraId="02A246A5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C29F7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39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E6B654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39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791A1E1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1652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A01B14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.94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DFA9E9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4EA28A50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7CE83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0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20E5F36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0B8A53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1786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6A627A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3.60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F4C569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85 </w:t>
            </w:r>
          </w:p>
        </w:tc>
      </w:tr>
      <w:tr w:rsidR="007E418A" w:rsidRPr="007E418A" w14:paraId="41151205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A1066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1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587EF04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1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8D5F99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1700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3D3F49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0.3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55BE2B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91 </w:t>
            </w:r>
          </w:p>
        </w:tc>
      </w:tr>
      <w:tr w:rsidR="007E418A" w:rsidRPr="007E418A" w14:paraId="5C11AED8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61229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2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979778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2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3EAC95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4347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139CB0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3.3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12F3BB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37A20031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6D817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3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5D0D7D4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3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98B5FE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2165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2EB4F0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9.24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84484A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9.11 </w:t>
            </w:r>
          </w:p>
        </w:tc>
      </w:tr>
      <w:tr w:rsidR="007E418A" w:rsidRPr="007E418A" w14:paraId="631602FD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EE258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4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721873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4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C4C985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1497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17D92F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7.9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97B87D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504EF6A8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7D883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5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0E06E5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5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0CF4F15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2293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BDA8CB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A56001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0B6A83B8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5965C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6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0A20F2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6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42B59A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2965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E1B3CC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4.92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5F6E2E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416AB787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4BE33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7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A597A3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7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5B3899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3093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3B35E3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8.9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33272C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684FE48C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0F917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8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E4C171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8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81D875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3146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FDD2BB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0.21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2E28D3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24983754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FFB4D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49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BC957B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49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76382AB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3147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3CB200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9.18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298379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82 </w:t>
            </w:r>
          </w:p>
        </w:tc>
      </w:tr>
      <w:tr w:rsidR="007E418A" w:rsidRPr="007E418A" w14:paraId="06AF6CD4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8F44D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0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5950ED3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0A8E2E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3162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A15407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2.53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C56BD7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98 </w:t>
            </w:r>
          </w:p>
        </w:tc>
      </w:tr>
      <w:tr w:rsidR="007E418A" w:rsidRPr="007E418A" w14:paraId="7F98768C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EEB86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1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B2490B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1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74D0CC1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3716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9337CA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41.08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742FAB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04 </w:t>
            </w:r>
          </w:p>
        </w:tc>
      </w:tr>
      <w:tr w:rsidR="007E418A" w:rsidRPr="007E418A" w14:paraId="02C36928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08CAA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2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754256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2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022B3F4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19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0283BD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2.92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28DBE1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.88 </w:t>
            </w:r>
          </w:p>
        </w:tc>
      </w:tr>
      <w:tr w:rsidR="007E418A" w:rsidRPr="007E418A" w14:paraId="27673034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A5D85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3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E69F71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3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4238607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27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7DA1AB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44.5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540862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82 </w:t>
            </w:r>
          </w:p>
        </w:tc>
      </w:tr>
      <w:tr w:rsidR="007E418A" w:rsidRPr="007E418A" w14:paraId="1ACCF9AE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B110E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4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FE2823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4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FA9CA4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00053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FC1C11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0.3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718504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3.47 </w:t>
            </w:r>
          </w:p>
        </w:tc>
      </w:tr>
      <w:tr w:rsidR="007E418A" w:rsidRPr="007E418A" w14:paraId="74ECDBCA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93570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5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37ED16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5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334542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00058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98D400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9.69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ADEEB1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4.77 </w:t>
            </w:r>
          </w:p>
        </w:tc>
      </w:tr>
      <w:tr w:rsidR="007E418A" w:rsidRPr="007E418A" w14:paraId="148C371D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B8D4C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6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6C8EFE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6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5A9321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00038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6F2571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8.48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A031D6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.31 </w:t>
            </w:r>
          </w:p>
        </w:tc>
      </w:tr>
      <w:tr w:rsidR="007E418A" w:rsidRPr="007E418A" w14:paraId="3FB48097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2B119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7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294E1D8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7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4CF97D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00029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AFFE34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5.43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5BDDC2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63 </w:t>
            </w:r>
          </w:p>
        </w:tc>
      </w:tr>
      <w:tr w:rsidR="007E418A" w:rsidRPr="007E418A" w14:paraId="6C5961D0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B5FD5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8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2C3EBD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8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13A46C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00007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3BB282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.23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E0120E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4.91 </w:t>
            </w:r>
          </w:p>
        </w:tc>
      </w:tr>
      <w:tr w:rsidR="007E418A" w:rsidRPr="007E418A" w14:paraId="02C10DBB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0A657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59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5E37EA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59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37E2F7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200002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AEF088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0.09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F27BE6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92 </w:t>
            </w:r>
          </w:p>
        </w:tc>
      </w:tr>
      <w:tr w:rsidR="007E418A" w:rsidRPr="007E418A" w14:paraId="12DA9C93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385FE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0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4C3F7C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4D04D25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49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D0595D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6.92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A5325B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.64 </w:t>
            </w:r>
          </w:p>
        </w:tc>
      </w:tr>
      <w:tr w:rsidR="007E418A" w:rsidRPr="007E418A" w14:paraId="29D157DB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B564A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1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4E25B4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1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AD507D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46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9999FE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8.73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598967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2.66 </w:t>
            </w:r>
          </w:p>
        </w:tc>
      </w:tr>
      <w:tr w:rsidR="007E418A" w:rsidRPr="007E418A" w14:paraId="7F8766F0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24335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2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AD3699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2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B8610B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20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13CB81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2.11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16F226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.07 </w:t>
            </w:r>
          </w:p>
        </w:tc>
      </w:tr>
      <w:tr w:rsidR="007E418A" w:rsidRPr="007E418A" w14:paraId="3C6234B9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84F4C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3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FAE7BC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3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3CFA88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00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081536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6.14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C6A7DA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.72 </w:t>
            </w:r>
          </w:p>
        </w:tc>
      </w:tr>
      <w:tr w:rsidR="007E418A" w:rsidRPr="007E418A" w14:paraId="005C1B61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8D6FA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4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30045D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4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2C83EE1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13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C52EAC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6.21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40509F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7.29 </w:t>
            </w:r>
          </w:p>
        </w:tc>
      </w:tr>
      <w:tr w:rsidR="007E418A" w:rsidRPr="007E418A" w14:paraId="66E3CD67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93193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5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6E3AA5D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5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AFA5D4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L190013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1D8B9E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6.56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261396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20FF5E45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4BCFF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6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3764EF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6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CC0F6F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0838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1CFE86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55.2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014975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216E5523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D0393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lastRenderedPageBreak/>
              <w:t>Sample67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7230872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7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4ABE447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5845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055DDA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7.5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92527A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155C4103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C4D52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8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A318D1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8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9FF4C8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3872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226C8D4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88.75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4F3504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0.14 </w:t>
            </w:r>
          </w:p>
        </w:tc>
      </w:tr>
      <w:tr w:rsidR="007E418A" w:rsidRPr="007E418A" w14:paraId="52114EB5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36DBE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69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69F995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69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73C9952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5430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76D275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28.47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18ABA1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4E7393BF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054D7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70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4F7ACF8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70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577AE6E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01713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B6B83A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07.08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6A5B73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2859D064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F7F88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71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E0538D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71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696270F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5385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0956E6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03.49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FBA479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2F33141F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9C4B7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72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F08FF5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72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5738428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0052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45E4A4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02.72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053857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0.76 </w:t>
            </w:r>
          </w:p>
        </w:tc>
      </w:tr>
      <w:tr w:rsidR="007E418A" w:rsidRPr="007E418A" w14:paraId="6B10039E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97BB7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73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38FF5B4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73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375EBD71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194188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896666D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90.22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4CE43D4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  <w:tr w:rsidR="007E418A" w:rsidRPr="007E418A" w14:paraId="3020451E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67A607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74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03594E76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74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423B84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6583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960F9C5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78.68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85AD81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3.30 </w:t>
            </w:r>
          </w:p>
        </w:tc>
      </w:tr>
      <w:tr w:rsidR="007E418A" w:rsidRPr="007E418A" w14:paraId="5AEFCB51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085F2C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75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937FB92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75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13BAC8B0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Z216190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FB1C7B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66.12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2470DF8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4.81 </w:t>
            </w:r>
          </w:p>
        </w:tc>
      </w:tr>
      <w:tr w:rsidR="007E418A" w:rsidRPr="007E418A" w14:paraId="4279C93E" w14:textId="77777777" w:rsidTr="00884F91">
        <w:trPr>
          <w:trHeight w:val="28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57D5AB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Sample76</w:t>
            </w:r>
          </w:p>
        </w:tc>
        <w:tc>
          <w:tcPr>
            <w:tcW w:w="1127" w:type="dxa"/>
            <w:shd w:val="clear" w:color="auto" w:fill="auto"/>
            <w:noWrap/>
            <w:vAlign w:val="center"/>
            <w:hideMark/>
          </w:tcPr>
          <w:p w14:paraId="10ACC289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T76</w:t>
            </w:r>
          </w:p>
        </w:tc>
        <w:tc>
          <w:tcPr>
            <w:tcW w:w="1424" w:type="dxa"/>
            <w:shd w:val="clear" w:color="auto" w:fill="auto"/>
            <w:noWrap/>
            <w:vAlign w:val="center"/>
            <w:hideMark/>
          </w:tcPr>
          <w:p w14:paraId="4EAFCB33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Q204642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9133DAA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 xml:space="preserve">134.10 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231904F" w14:textId="77777777" w:rsidR="007E418A" w:rsidRPr="007E418A" w:rsidRDefault="007E418A" w:rsidP="007E418A">
            <w:pPr>
              <w:widowControl/>
              <w:spacing w:line="400" w:lineRule="exact"/>
              <w:jc w:val="left"/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</w:pPr>
            <w:r w:rsidRPr="007E418A">
              <w:rPr>
                <w:rFonts w:ascii="Palatino Linotype" w:eastAsia="宋体" w:hAnsi="Palatino Linotype" w:cs="Palatino Linotype"/>
                <w:kern w:val="0"/>
                <w:sz w:val="18"/>
                <w:szCs w:val="18"/>
                <w:lang w:eastAsia="en-US"/>
              </w:rPr>
              <w:t>NA</w:t>
            </w:r>
          </w:p>
        </w:tc>
      </w:tr>
    </w:tbl>
    <w:p w14:paraId="6163EAE8" w14:textId="77777777" w:rsidR="007E418A" w:rsidRPr="007E418A" w:rsidRDefault="007E418A" w:rsidP="007E418A">
      <w:pPr>
        <w:widowControl/>
        <w:spacing w:line="400" w:lineRule="exact"/>
        <w:jc w:val="left"/>
        <w:rPr>
          <w:rFonts w:ascii="Palatino Linotype" w:eastAsia="宋体" w:hAnsi="Palatino Linotype" w:cs="Palatino Linotype"/>
          <w:kern w:val="0"/>
          <w:sz w:val="18"/>
          <w:szCs w:val="18"/>
          <w:lang w:eastAsia="en-US"/>
        </w:rPr>
      </w:pPr>
    </w:p>
    <w:sectPr w:rsidR="007E418A" w:rsidRPr="007E41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54B0B" w14:textId="77777777" w:rsidR="001B6D6B" w:rsidRDefault="001B6D6B" w:rsidP="00A00C7F">
      <w:r>
        <w:separator/>
      </w:r>
    </w:p>
  </w:endnote>
  <w:endnote w:type="continuationSeparator" w:id="0">
    <w:p w14:paraId="709BEDC2" w14:textId="77777777" w:rsidR="001B6D6B" w:rsidRDefault="001B6D6B" w:rsidP="00A00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0CB56" w14:textId="77777777" w:rsidR="001B6D6B" w:rsidRDefault="001B6D6B" w:rsidP="00A00C7F">
      <w:r>
        <w:separator/>
      </w:r>
    </w:p>
  </w:footnote>
  <w:footnote w:type="continuationSeparator" w:id="0">
    <w:p w14:paraId="65F9FB36" w14:textId="77777777" w:rsidR="001B6D6B" w:rsidRDefault="001B6D6B" w:rsidP="00A00C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MjWzNDYAMizMDZR0lIJTi4sz8/NACoxrARBksOssAAAA"/>
    <w:docVar w:name="commondata" w:val="eyJoZGlkIjoiNDI1NWZiZTI2YjY5YWJlMWI2NGI3YjU5OWM0MjRlYjkifQ=="/>
  </w:docVars>
  <w:rsids>
    <w:rsidRoot w:val="00F765D7"/>
    <w:rsid w:val="0005787C"/>
    <w:rsid w:val="001B6D6B"/>
    <w:rsid w:val="001C08BF"/>
    <w:rsid w:val="003665C6"/>
    <w:rsid w:val="004A3EEF"/>
    <w:rsid w:val="0074742E"/>
    <w:rsid w:val="007E418A"/>
    <w:rsid w:val="00884F91"/>
    <w:rsid w:val="009B3EB0"/>
    <w:rsid w:val="00A00C7F"/>
    <w:rsid w:val="00A177A0"/>
    <w:rsid w:val="00A27A1E"/>
    <w:rsid w:val="00A62248"/>
    <w:rsid w:val="00B57377"/>
    <w:rsid w:val="00B62600"/>
    <w:rsid w:val="00BA2EC5"/>
    <w:rsid w:val="00CF5303"/>
    <w:rsid w:val="00D60036"/>
    <w:rsid w:val="00F765D7"/>
    <w:rsid w:val="00FC0801"/>
    <w:rsid w:val="181A5777"/>
    <w:rsid w:val="36422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1125E"/>
  <w15:docId w15:val="{67A94376-4F00-420A-AB2D-8EC8BAB99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rPr>
      <w:rFonts w:asciiTheme="majorHAnsi" w:hAnsiTheme="majorHAnsi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8">
    <w:name w:val="No Spacing"/>
    <w:uiPriority w:val="99"/>
    <w:unhideWhenUsed/>
    <w:qFormat/>
    <w:rPr>
      <w:rFonts w:eastAsiaTheme="minorEastAsia" w:cstheme="minorBidi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18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向 小雨</dc:creator>
  <cp:lastModifiedBy>向 小雨</cp:lastModifiedBy>
  <cp:revision>7</cp:revision>
  <dcterms:created xsi:type="dcterms:W3CDTF">2021-10-05T10:52:00Z</dcterms:created>
  <dcterms:modified xsi:type="dcterms:W3CDTF">2023-08-26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4DE6D17E3B8E4FA287D7BBE3D5F2248F</vt:lpwstr>
  </property>
</Properties>
</file>